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John Mwangi</w:t>
      </w:r>
      <w:r>
        <w:br/>
      </w:r>
      <w:r>
        <w:t xml:space="preserve">P.O. Box 56789</w:t>
      </w:r>
      <w:r>
        <w:br/>
      </w:r>
      <w:r>
        <w:t xml:space="preserve">Nairobi, Kenya</w:t>
      </w:r>
      <w:r>
        <w:br/>
      </w:r>
      <w:r>
        <w:t xml:space="preserve">+254 700 123456</w:t>
      </w:r>
      <w:r>
        <w:br/>
      </w:r>
      <w:r>
        <w:t xml:space="preserve">john.mwangi@email.com</w:t>
      </w:r>
    </w:p>
    <w:p>
      <w:pPr>
        <w:pStyle w:val="BodyText"/>
      </w:pPr>
      <w:r>
        <w:t xml:space="preserve">October 26, 2023</w:t>
      </w:r>
    </w:p>
    <w:p>
      <w:pPr>
        <w:pStyle w:val="BodyText"/>
      </w:pPr>
      <w:r>
        <w:t xml:space="preserve">Hiring Manager</w:t>
      </w:r>
      <w:r>
        <w:br/>
      </w:r>
      <w:r>
        <w:t xml:space="preserve">TechInnovate Solutions Ltd.</w:t>
      </w:r>
      <w:r>
        <w:br/>
      </w:r>
      <w:r>
        <w:t xml:space="preserve">Silicon Savannah Tower, 1st Floor</w:t>
      </w:r>
      <w:r>
        <w:br/>
      </w:r>
      <w:r>
        <w:t xml:space="preserve">Nairobi, Kenya</w:t>
      </w:r>
    </w:p>
    <w:p>
      <w:pPr>
        <w:pStyle w:val="BodyText"/>
      </w:pPr>
      <w:r>
        <w:t xml:space="preserve">Application for Software Engineer Internship Position</w:t>
      </w:r>
    </w:p>
    <w:p>
      <w:pPr>
        <w:pStyle w:val="BodyText"/>
      </w:pPr>
      <w:r>
        <w:t xml:space="preserve">Dear Hiring Manager,</w:t>
      </w:r>
    </w:p>
    <w:p>
      <w:pPr>
        <w:pStyle w:val="BodyText"/>
      </w:pPr>
      <w:r>
        <w:t xml:space="preserve">As a passionate computer science student at the University of Nairobi with a deep commitment to advancing technological innovation in Kenya, I am thrilled to submit my</w:t>
      </w:r>
      <w:r>
        <w:t xml:space="preserve"> </w:t>
      </w:r>
      <w:r>
        <w:rPr>
          <w:iCs/>
          <w:i/>
        </w:rPr>
        <w:t xml:space="preserve">Internship Application Letter</w:t>
      </w:r>
      <w:r>
        <w:t xml:space="preserve"> </w:t>
      </w:r>
      <w:r>
        <w:t xml:space="preserve">for the Software Engineer Internship position at TechInnovate Solutions Ltd. Based in the heart of Nairobi's vibrant tech ecosystem, your company has consistently demonstrated leadership in developing solutions that transform businesses across East Africa. This opportunity represents the perfect convergence of my academic expertise, technical skills, and unwavering dedication to contributing to Kenya's digital revolution from within Nairobi.</w:t>
      </w:r>
    </w:p>
    <w:p>
      <w:pPr>
        <w:pStyle w:val="BodyText"/>
      </w:pPr>
      <w:r>
        <w:t xml:space="preserve">My academic journey at the University of Nairobi has equipped me with a robust foundation in software development principles and practical implementation. I recently completed my third year with a 3.8/4.0 GPA, specializing in full-stack development and cloud technologies. Through rigorous coursework in Data Structures, Algorithms, and Cloud Computing (AWS), I've developed proficiency in Java, Python, JavaScript (React), and SQL – all core technologies utilized within Nairobi's premier tech firms like Andela and M-Pesa. My capstone project, "AgriConnect," a mobile application for smallholder farmers to access market prices and weather data via USSD/SMS integration, earned first place at the 2023 Kenya National Tech Innovation Challenge. This project required me to work within Nairobi's unique infrastructure constraints while delivering a solution impacting over 15,000 farmers across rural counties.</w:t>
      </w:r>
    </w:p>
    <w:p>
      <w:pPr>
        <w:pStyle w:val="BodyText"/>
      </w:pPr>
      <w:r>
        <w:t xml:space="preserve">What particularly excites me about TechInnovate Solutions is your groundbreaking work on the "Nairobi Smart City Platform" – an initiative that aligns perfectly with my technical interests and passion for community-focused development. Having grown up in Kibera, I've witnessed firsthand how technology can bridge critical gaps in urban services. Your company's commitment to developing scalable solutions for Nairobi's unique challenges (from traffic management to public health) resonates deeply with my belief that technology should serve people first. The prospect of contributing to this mission as a</w:t>
      </w:r>
      <w:r>
        <w:t xml:space="preserve"> </w:t>
      </w:r>
      <w:r>
        <w:rPr>
          <w:iCs/>
          <w:i/>
        </w:rPr>
        <w:t xml:space="preserve">Software Engineer</w:t>
      </w:r>
      <w:r>
        <w:t xml:space="preserve"> </w:t>
      </w:r>
      <w:r>
        <w:t xml:space="preserve">intern in Kenya Nairobi represents more than just professional development – it's an opportunity to apply my skills toward tangible social impact within the community I call home.</w:t>
      </w:r>
    </w:p>
    <w:p>
      <w:pPr>
        <w:pStyle w:val="BodyText"/>
      </w:pPr>
      <w:r>
        <w:t xml:space="preserve">My technical toolkit extends beyond academic projects. Through a six-month freelance engagement with CodeForKenya, I developed and deployed RESTful APIs for a local NGO's donation management system using Node.js and MongoDB. This experience taught me to navigate Nairobi's fast-paced startup environment while delivering solutions on tight deadlines. I've also been actively involved in Nairobi Tech Meetups since 2021, where I've presented on "Building Low-Bandwidth Applications for Rural Kenya" and collaborated with developers on hackathons focused on local challenges. These interactions have reinforced my understanding of the specific technical nuances required to succeed in</w:t>
      </w:r>
      <w:r>
        <w:t xml:space="preserve"> </w:t>
      </w:r>
      <w:r>
        <w:rPr>
          <w:iCs/>
          <w:i/>
        </w:rPr>
        <w:t xml:space="preserve">Kenya Nairobi</w:t>
      </w:r>
      <w:r>
        <w:t xml:space="preserve">'s dynamic tech landscape – from managing intermittent internet connectivity to designing solutions compatible with diverse mobile devices.</w:t>
      </w:r>
    </w:p>
    <w:p>
      <w:pPr>
        <w:pStyle w:val="BodyText"/>
      </w:pPr>
      <w:r>
        <w:t xml:space="preserve">I am particularly drawn to your company's emphasis on mentorship and skill development. Your internship program's structure, which combines hands-on project work with weekly technical workshops led by senior engineers, mirrors my learning philosophy. I've studied your engineering team's public contributions to GitHub and admire how you approach problem-solving through collaborative code reviews – a methodology I've implemented in my university projects. As an intern, I would bring not only technical competence but also a proactive attitude: I consistently volunteer for leadership roles in group projects, recently coordinating a team of five students to deliver our AgriConnect project two weeks ahead of schedule.</w:t>
      </w:r>
    </w:p>
    <w:p>
      <w:pPr>
        <w:pStyle w:val="BodyText"/>
      </w:pPr>
      <w:r>
        <w:t xml:space="preserve">The significance of this opportunity extends beyond my personal career trajectory. Nairobi has emerged as Africa's second-largest tech hub after Cape Town, with over 400 startups creating thousands of jobs annually. As a Kenyan citizen deeply invested in our nation's technological growth, I see this internship as the catalyst for meaningful contribution to our national digital transformation agenda. The</w:t>
      </w:r>
      <w:r>
        <w:t xml:space="preserve"> </w:t>
      </w:r>
      <w:r>
        <w:rPr>
          <w:iCs/>
          <w:i/>
        </w:rPr>
        <w:t xml:space="preserve">Internship Application Letter</w:t>
      </w:r>
      <w:r>
        <w:t xml:space="preserve"> </w:t>
      </w:r>
      <w:r>
        <w:t xml:space="preserve">isn't merely a formality; it represents my earnest commitment to becoming part of Nairobi's innovation story – one where locally developed software solutions address local challenges with global relevance.</w:t>
      </w:r>
    </w:p>
    <w:p>
      <w:pPr>
        <w:pStyle w:val="BodyText"/>
      </w:pPr>
      <w:r>
        <w:t xml:space="preserve">I've attached my resume detailing further projects, including "MamaBima," a health information platform I built for a Nairobi-based community clinic that reduced patient wait times by 40%. My portfolio on GitHub (github.com/johnmwangi) showcases clean, well-documented code with emphasis on performance optimization – qualities I understand are critical for your engineering standards. What excites me most is the chance to learn from your team's expertise in scalable systems while bringing my fresh perspective to projects that impact millions across Kenya.</w:t>
      </w:r>
    </w:p>
    <w:p>
      <w:pPr>
        <w:pStyle w:val="BodyText"/>
      </w:pPr>
      <w:r>
        <w:t xml:space="preserve">As a dedicated resident of Nairobi, I am uniquely positioned to understand and navigate the city's tech environment. I'm fluent in English and Swahili, with familiarity with local business practices and cultural contexts essential for effective collaboration. My deep roots in this community mean I won't just be another intern – I'll contribute as someone who understands the human element behind every line of code we build. The energy of Nairobi's tech scene, where innovation happens on the streets of Gigiri as much as in Silicon Valley offices, inspires me daily to push technical boundaries with practical solutions.</w:t>
      </w:r>
    </w:p>
    <w:p>
      <w:pPr>
        <w:pStyle w:val="BodyText"/>
      </w:pPr>
      <w:r>
        <w:t xml:space="preserve">Thank you for considering my application for the Software Engineer Internship at TechInnovate Solutions Ltd. I am eager to discuss how my skills in full-stack development, problem-solving approach, and commitment to Nairobi's technological advancement align with your team's objectives. I welcome the opportunity to interview at your convenience and would be delighted to provide additional materials or references upon request.</w:t>
      </w:r>
    </w:p>
    <w:p>
      <w:pPr>
        <w:pStyle w:val="BodyText"/>
      </w:pPr>
      <w:r>
        <w:t xml:space="preserve">Sincerely,</w:t>
      </w:r>
      <w:r>
        <w:br/>
      </w:r>
      <w:r>
        <w:br/>
      </w:r>
      <w:r>
        <w:t xml:space="preserve">John Mwang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oftware Engineer Position</dc:title>
  <dc:creator/>
  <dc:language>en</dc:language>
  <cp:keywords/>
  <dcterms:created xsi:type="dcterms:W3CDTF">2026-03-04T04:00:45Z</dcterms:created>
  <dcterms:modified xsi:type="dcterms:W3CDTF">2026-03-04T04:00:45Z</dcterms:modified>
</cp:coreProperties>
</file>

<file path=docProps/custom.xml><?xml version="1.0" encoding="utf-8"?>
<Properties xmlns="http://schemas.openxmlformats.org/officeDocument/2006/custom-properties" xmlns:vt="http://schemas.openxmlformats.org/officeDocument/2006/docPropsVTypes"/>
</file>